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Bot</w:t>
      </w:r>
      <w:r>
        <w:t xml:space="preserve"> </w:t>
      </w:r>
      <w:r>
        <w:t xml:space="preserve">Log</w:t>
      </w:r>
      <w:r>
        <w:t xml:space="preserve"> </w:t>
      </w:r>
      <w:r>
        <w:t xml:space="preserve">ASR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06062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3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มื่อคืนนี้ฝนตกอากาศดีมากเลยนะคะ Mini Bi ถามหน่อยว่าจำได้ไหม สัปดาห์ที่แล้วที่เราเรียนนะคะ เรื่องที่มาแล้วก็ผู้คิดค้นทฤษฎีเซต พอจะจำได้ไหมคะ น้องหยกมา โอเคนั่งให้เรียบร้อยนะคะ จำได้ไหม ทำไมเซตทำไมมันถึงต้องนำเรื่องนี้เข้ามาใช้ เหตุผลเพราะอะไรคะ ทำไม ทำไมเราถึงต้องเรียนเรื่องเซต ทำไมเราถึงต้องเรียนเรื่องเซตที่ไปที่มา เพราะเพราะอะไรคะ เพราะโรคโลกนี่มันมีทุกสิ่งทุกอย่างอยู่รวมกันใช่ไหมคะ ไม่ว่าจะเป็นสิ่งมีชีวิตหรือว่าสิ่งไม่มีชีวิตนะคะ ร่วมกันอย่างไม่เป็นระเบียบนะคะ ทีนี้เวลาเราจะเลือกหรือว่านำมาใช้นะคะ มันทำให้เกิดความยุ่งยากนะคะ เสียเวลานะคะ ไม่เป็นระเบียบมองแล้วไม่สบายตา ทีนี้เราก็เลยทำอย่างไรนะคะ เราก็เลยจับสิ่งต่าง ๆ นี่มาจัดนะคะ เป็นกลุ่มเป็นหมวดเป็นหมู่แบ่ง แบ่งว่าอันไหนที่มีคุณสมบัติเหมือนกันนะคะ คล้าย ๆ กันให้เอามาอยู่ในกลุ่มเดียวกัน อันนี้เราก็เลยคิดนะคะ เรื่องเซตขึ้นมาเอามาจัดเป็นระเบียบระบบจัดเป็นหมวดเป็นหมู่ คนที่คิดค้นเรื่องนี้ ก็คือใครคะ ใครคะจำได้ไหม เกอร์ก คันเทอร์เป็นชาวอะไรเก่งมากนะคะ เป็นชาวเยอรมันนะคะ ยังจำได้นะคะ คนนี้เป็นผู้ก่อตั้งทฤษฎีเซตขึ้นมาเป็นชาวเยอรมันนะคะ โอเค ทีนี้ผ่านไปวันนี้นะคะ หัวข้อที่จะเปลี่ยนก็คือการเขียนสัญลักษณ์เกี่ยวกับเซตแล้วก็สมาชิกของเซตเรารู้แล้วล่ะว่า เซตคืออะไร ความหมายคืออะไร ถูกต้องไหมคะ วันนี้เราจะมาดูกันว่าสัญลักษณ์ที่เราใช้เกี่ยวกับเซตนั้นมีอะไรบ้างนะคะ เดี๋ยวขอเอาสไลด์ขึ้นจอก่อนแป๊บนึงนะคะ นักเรียนจำได้ไหมคะ เดี๋ยวระหว่างที่เรารอสไลด์นะคะ เดี๋ยวให้พี่เขาทำให้ก่อนนะ นักเรียนจำได้ไหม ว่าครั้งที่แล้วในทางคณิตศาสตร์นะคะ สิ่งที่เราจัดเป็นหมวดเป็นหมู่มีอะไรบ้าง กลุ่มที่เราจัดออกมาสิ่งมีชีวิตถูกไหมคะ สิ่งมีชีวิตกับสิ่งไม่มีชีวิตเสร็จแล้วสิ่งมีชีวิตนั้นเราจัดออกมาเป็นกลุ่มมีกลุ่มอะไรบ้าง มีกลุ่มของสัตว์ถูกไหมคะ สัตว์กับต้นไม้จำได้ไหม อันนี้คือสิ่งมีชีวิต ทีนี้สิ่งที่ไม่มีชีวิตครั้งที่แล้วที่เราเรียนนะคะ มีอะไรบ้าง มีอะไรบ้าง สิ่งไม่มีชีวิต ที่เราจัดเป็นหมวดสิ่งก่อสร้างนะคะ แล้วก็ภูเขาอันนี้คือสิ่งที่ไม่มีชีวิตนะคะ ทีนี้นอกจากนี้นอกจากตัวอย่างที่ครูปิ๊กให้ดูนะคะ ที่ภาพโลกแล้วก็ที่เราได้ทำกิจกรรมกันไปนะ ที่แบ่งเป็นกลุ่มยานพาหนะ ดอกไม้ ตัวเลข อักษร ภาษาอังกฤษนะคะ พยัญชนะไทย ที่เราได้เรียนแล้วก็ได้ทำกิจกรรมเมื่อสัปดาห์ที่แล้ว ที่เราจัดเป็นหมวดเป็นหมู่มีอะไรอีก ก็จะมีอักษรภาษาอังกฤษเรขาคณิต พวกเครื่องเขียนอะไรต่าง ๆ พวกนี้นะคะ นักเรียนสิ่งที่เราจัดเป็นหมวดเป็นหมู่นี่ มันคืออะไร มันก็คือเซตนั่นเองนะคะ สไลด์… สไลด์ไม่ขึ้นจอค่ะ โอเค ได้แล้วขอบคุณมากค่ะ นักเรียนมองเห็นภาพไหมคะ นักเรียนมองเห็นสไลด์ครูไหมลูกมองพี่ล่ามก่อนนะคะ เขียนรอเอาไว้ก่อนอย่าเพิ่งเขียนนะคะ ให้นักเรียนตั้งใจฟังแล้วก็ทำความเข้าใจไปพร้อม ๆ กันนะคะ พอเข้าใจเสร็จแล้วในช่วงกิจกรรม ครูปิ๊กให้ทำกิจกรรมแล้วก็ช่วงบันทึกเด็ก ๆ ก็จะได้บันทึกนะคะ ช่วงนี้ให้ดูก่อนเนาะหัวข้อวันนี้ที่เราจะเรียนก็คือการเขียนสัญลักษณ์เกี่ยวกับเซตนะคะ สัญลักษณ์เกี่ยวกับเซตแล้วก็สมาชิกของเซตนะคะ เป็นที่รู้กันนะว่าคณิตศาสตร์เราแบ่งทุกสิ่งทุกอย่างออกเป็นกลุ่มนะคะ เป็นหมวดเป็นหมู่อย่างเช่นในภาพตัวอักษรภาษาอังกฤษนะคะ A B C D E F จนถึง Z นะคะ เรขาคณิตนะคะ ที่เราแบ่งไปวงกลม สี่เหลี่ยม สามเหลี่ยม วงรีนะคะ เครื่องเขียน ตัวเลข ตัวอักษรไทยนะคะ เครื่องดนตรี สิ่งก่อสร้าง แล้วก็สิ่งมีชีวิต ซึ่งทุกสิ่งทุกอย่างนี่ สามารถจัดออกเป็นหมวดหมู่ได้ เหมือนกันกับการวางรองเท้าของนักเรียน ตอนเช้าแล้วเดินขึ้นมาเราถือรองเท้าขึ้นมานะคะ ถ้าเราจัดเป็นหมวดเป็นหมู่นะคะ กลุ่มของรองเท้าของผู้หญิงใช่ไหมคะ ก็จะวางเรียงกันให้เป็นระเบียบเสร็จแล้วก็จะมีกลุ่มรองเท้าของผู้ชาย ถ้าระหว่างผู้หญิงกับผู้ชายรวมกันเป็นอย่างไรคะ เรียบร้อยไหมเรียบร้อยไหม เรียบร้อยไหม เรียบร้อยไหม ถ้าเราวางรองเท้าถ้าเราวางรองเท้าผู้หญิงกับผู้ชายรวมกัน ไม่แบ่ง ไม่แบ่งแบบเป็นหมวดเป็นหมู่มันดูเรียบร้อยไหมคะ เรียบร้อยไหมเรียบร้อยไหม ไม่เรียบร้อย ดูมันไม่สวยนะคะ มันไม่สวยเลยแหละแต่ถ้าเมื่อไรที่เราจัดนะคะ จัดหมวดรองเท้าเป็นผู้หญิงน่ะ ไปวางเสร็จปุ๊บแล้วก็มีรองเท้าผู้ชายมาวางเรียงกันนะคะ ก็จะเกิดความสวยงามเป็นระเบียบเรียบร้อยนะคะ ทีนี้เรามาดูกันว่าเซตนี่หมายถึงอะไรในทางคณิตศาสตร์จริง ๆ อันนี้คือนิยามของเซตนะคะ เซต หมายถึง กลุ่มของสิ่งใด ๆ ที่มีคุณสมบัติชัดเจนนะคะ คุณสมบัติเด่นชัดเจนเมื่อเราพูดถึงก็จะสามารถบอกได้ทันทีว่าสิ่งใดอยู่ในกลุ่มหรือสิ่งใดอยู่นอกกลุ่มนะคะ ตัวคุณสมบัติตัวนี้จะเป็นตัวบอกว่าสิ่งนี้ล่ะที่มันอยู่ในกลุ่มเพราะมีคุณสมบัติเหมือนกัน ก็หยิบเข้ามาอยู่ในกลุ่มแต่ถ้าคุณสมบัติตัวนี้มันไม่ใช่ สิ่งนั้นก็จะต้องถูกย้ายออกไปอยู่นอกกลุ่มนะคะ ไม่ให้เข้ามาอยู่รวมในกลุ่มอันนี้คือนิยามนะคะ นักเรียนดูภาพ เห็นไหมคะ บนโต๊ะมีอะไรบ้าง บนโต๊ะ บนโต๊ะมี เราจะแบ่งออกเป็นได้กี่กลุ่ม มันจะมีกล้วยนะคะ สตรอวเบอร์รี แอปเปิ้ล ส้ม แตงโม แครอทกะหล่ำปลี แล้วก็มะเขือสิ่งที่วางไว้อยู่บนโต๊ะสามารถแบ่งเป็นกลุ่มได้ 2 กลุ่มคืออะไรบ้าง แบ่งเป็นได้กี่กลุ่ม มีกี่กลุ่ม มีอยู่ 2 กลุ่มนะคะ กลุ่มแรกที่เราจะแบ่งได้ก็คือกลุ่มของแยกออกมาเป็นผลไม้นะคะ เป็นผลไม้แล้วอีกกลุ่มหนึ่ง ก็คือกลุ่มของผักนั่นเองนะคะ คุณสมบัติเหมือนกันไหมคะ คุณสมบัติต่างกันตรงไหนคุณสมบัติต่างกันไม่เหมือนกันนะคะ ผลไม้กับผัก ผลไม้นี่มันจะมีอะไรจะใช้ทานเล่นได้ด้วย ระหว่างวันแต่ว่าผักนี่ บางทีเราต้องกินกับช่วงที่เราทานอาหารถูกไหมหรือว่าเอาไปประกอบอาหารอย่างนี้นะคะ มันจะมีคุณสมบัติที่แตกต่างกัน ทีนี้เรามาดูอันดับแรกนะคะ ตัวอย่างที่ 1 นะอันดับแรกเลย จากตรงนี้สมมตินะคะ มีกล่องอยู่ 1 กล่อง กล่องนั้นน่ะจะต้องตั้งชื่อให้มันนะคะ กล่องนั้นน่ะจะต้องตั้งชื่อให้มันชื่อนั้นก็คืออะไร ชื่อนี้ก็คือคุณสมบัติของเขา กลุ่มของผลไม้ สมมตินะให้กล่องตัวนี้คือกลุ่ม A กล่อง A นะคะ แทนกลุ่มของผลไม้บนโต๊ะ อันนี้คือผลไม้บนโต๊ะนะคะ ชื่อกล่อง ก็คือกลุ่มของผลไม้บนโต๊ะแต่เป็นอย่างไรชื่อมันยาวมากเลยใช่ไหม เวลาเขียนก็ยากเขาก็เลยให้เปลี่ยนนะคะ ในทางคณิตศาสตร์เปลี่ยนในเรื่องของเซตก็เปลี่ยนชื่อใหม่ เราแทนแล้วเราต้องเข้าใจว่าชื่อเซตจะต้องเป็นภาษาอังกฤษตัวพิมพ์ใหญ่นะคะ อันนี้คือข้อตกลงกันนะ ชื่อของเซตนะคะ จะใช้ภาษาอังกฤษตัวพิมพ์ใหญ่ อย่างเช่น กลุ่มของผลไม้บนโต๊ะชื่อนี้รู้เราก็หยิบผลไม้ได้แต่มันใหญ่ไปมันยาวไปเขียนยาก เพราะฉะนั้น เราก็เลยให้กล่องนี้ชื่อว่า</w:t>
      </w:r>
      <w:r>
        <w:t xml:space="preserve"> </w:t>
      </w:r>
      <w:r>
        <w:t xml:space="preserve">“</w:t>
      </w:r>
      <w:r>
        <w:t xml:space="preserve">กล่อง A</w:t>
      </w:r>
      <w:r>
        <w:t xml:space="preserve">”</w:t>
      </w:r>
      <w:r>
        <w:t xml:space="preserve"> </w:t>
      </w:r>
      <w:r>
        <w:t xml:space="preserve">นะคะ อันนี้ก็คือกล่อง A ตามภาพเลยนะคะ กล่อง A เมื่อเราตั้งชื่อเสร็จแล้วทำอย่างไร กล่องมันจะต้องมีอยู่ 2 กล่องถูกไหม เพราะมันมีอยู่เท่าไรคะ มันมีผลไม้ผลไม้แล้วก็มีผักกล่องของผักจะชื่อ A อีกได้ไหมคะ กลุ่มของผักจะชื่อ A อีกได้ไหม กลุ่มของผักชื่ออีกไม่ได้จะต้องชื่อต่างกันเราก็เลยตั้งใจจะเป็น B ก็ได้นะคะ กลุ่มกล่อง A แล้วก็เป็นกล่อง D กล่อง B หมายถึงกลุ่มของบนโต๊ะนะคะ อันนี้ก็คือกล่องที่เราจะต้องตั้งชื่อให้ หลังจากนั้นหลังจากที่เรามีกล่องมีชื่อกล่องแล้วเราก็ไปหยิบค่ะ ผลไม้ที่อยู่บนโต๊ะเอามาใส่ในกล่องอันไหนที่มันไม่ใช่เราก็ไม่ต้องหยิบมานะคะ อันไหนที่มันไม่ใช่ผลไม้เห็นไหมคะ ผลไม้อยู่ในกล่องมีกี่ชนิดมีกี่อย่างคะ เท่าไรคะ เท่าไร มีอยู่ 5 อย่าง โอเค ถูกต้องที่นักเรียนสังเกตนะคะ อันเดิมนี่ภาพเดิมของเราเราจะพบว่าผลไม้ที่เหมือนกันนะคะ อันไหนที่เหมือนกันมีอยู่ 2 2 ชิ้นที่เหมือนกัน มีอะไรแอปเปิ้ลถูกต้องเพราะแอปเปิ้ลมาอยู่ 2 ลูกถูกไหมคะ แล้วก็มีอะไรมีกล้วยนะคะ กล้วยก็เหมือนกันเป็นกลุ่มของผลไม้นะคะ สังเกตดี ๆ นะคะ ครูปิ๊กหยิบมาแค่กล้วย 1 หวีนะคะ แล้วก็แอปเปิ้ล 1 ลูกเท่านั้นส่วนตัวอีก 2 ชิ้นนั่นน่ะปิดไม่ได้เอามาใส่ในกล่องนะคะ เพราะว่าเขาหมายถึงสิ่งเดียวกันนะคะ ให้หยิบมาครั้งเดียวก็พอนะคะ เข้าใจไหมโอเคไหมคะ ตอนนี้เข้าใจไหมเร็วไปไหมเข้าใจว่าสิ่งของที่มันเหมือนกันนะคะ หยิบมาแค่ครั้งเดียวพอนะคะ อันอื่นที่มันเหมือนกันไม่ต้องมาใส่ในกลุ่มนะคะ เป็นที่เข้าใจกันว่าเซต หมายถึง สิ่ง ๆ นั้นที่มีคุณสมบัติเหมือนกันอันไหนที่มันเหมือนกัน อย่างเช่น ถ้าสมมติว่ามีแอปเปิ้ลมีอยู่ 10 ลูกแล้วก็หยิบแอปเปิ้ลมาใส่กล่องแค่ 1 ลูกเท่านั้นนะคะ ขั้นตอนที่ 2 ผ่านไปทีนี้มาดูสัญลักษณ์นะคะ มันจะมีลักษณะคล้าย ๆ กับตัว E เห็นไหมคะ เขียนแบบนี้นะคล้าย ๆ กับตัว E สัญลักษณ์ตัวนี้นะคะ สัญลักษณ์ตัวนี้ หมายถึง สมาชิกนะคะ ความหมายของเขา ก็คือสมาชิกซึ่งสมาชิกที่มาจากภาษาอังกฤษคำว่า Element แป๊บหนึ่งนะคะ พอดีนักเรียนเข้ามานั่งตรงนี้ได้มองเห็นนะลูกวันนี้ เขยิบตรงกลางก็ได้ โอเคพร้อมแล้วนะคะ เป็นอย่างไรกลับบ้านมา กลับบ้านมาสบายดีไหมลูกสบายดีไหมคะ สบายดีนะ โอเคพี่นิดตั้งใจเรียนนะ ครูปิีกวันนี้ครูปิ๊กสอนเรื่องสัญลักษณ์นะคะ แล้วก็สมาชิกของเซตนะคะ พูดนำบ้างแล้วเดี๋ยวค่อยสวัสดีอีกรอบหนึ่งนะคะ ดูนะคะ สัญลักษณ์ของคำว่าสมาชิกก็คือลักษณะคล้ายตัว E นะคะ Element นะคะ หมายถึงสิ่งที่อยู่ในกล่องนั้นอย่างเช่นอันนี้กล่อง B กล่อง A ใช่ไหมคะ ลอง A แทนอะไรแทนกลุ่มของผลไม้บนโต๊ะ ที่เราหยิบมาใส่กล่องแล้วมีทั้งหมดอยู่ 5 ชิ้นด้วยกัน ที่แตกต่างกันนะชื่อมันก็ต่างกันแล้วนะคะ แต่เป็นกลุ่มของผลไม้ วิธีการเขียนนะคะ วิธีการเขียนเราจะใช้สัญลักษณ์นะคะ เรียงเลยมันมีแตงโมถูกไหมคะ เราก็จะเขียนสมาชิกก่อนแตงโมนะคะ เป็นสมาชิกก็ใส่สัญลักษณ์ตัว E นะคะ สัญลักษณ์ตัว E ตัวนี้จะเป็น E ใหญ่นะคะ อย่าไปใช้ e นะเป็นสัญลักษณ์ของเซต A เห็นไหมคะ กลุ่มของกล่องน่ะ เซตน่าจะอยู่ด้านหลังสมาชิกจะอยู่ข้างหน้าแตงโม แตงโมตัวนี้นะคะ ที่อยู่ในกล่องมันเป็นสมาชิกก็เขียนแทนด้วยสัญลักษณ์ตัวนี้นะคะ แล้วก็เป็นสมาชิกของเซต A ก็คือกล่อง A นั่นเอง อะไรอีกหมดหรือยังนะคะ เมื่อแตงโมผ่านไปทีนี้ก็จะมีกล้วยนะคะ กล้วยเป็นสมาชิกของ A ส้มเป็นสมาชิกของ A แอปเปิ้ลเป็นสมาชิกของ A และ B เป็นสมาชิกของ A ทั้งหมด 5 อย่างนี้เป็นสมาชิกของ A วิธีการเขียนเข้าใจไหมคะ คำว่าสมาชิกใช้สัญลักษณ์ตัว E ใหญ่นะ ตัว E ใหญ่ ผ่านนะ ผ่านนะ เข้าใจนะคะ เข้าใจไหมวิธีการเขียนให้เอาสมาชิกมาไว้ข้างหน้าแล้วตามด้วยตัวสัญลักษณ์เสร็จแล้วก็เซตนะคะ กล่องนั้น แล้วมาดูกัน B B นี้สมาชิกของกล่อง B มีอะไรบ้าง กล่อง B ก็คือกลุ่มของผักถูกไหมคะ สมาชิกมีแค่ 3 อย่างมีมะเขือนะคะ มะเขือแล้วใช้สัญลักษณ์ B นะคะ ต่อด้วยเซต B เพราะว่าเขาอยู่ในกล่อง B อันนี้สังเกตดี ๆ นะสังเกตดี ๆ แล้วก็จับให้ได้อย่าเอามารวมกันนะคะ กะหล่ำปลีเป็นสมาชิกของ B เห็นไหมคะ อันนี้เป็นอยู่ในกล่อง B เพราะฉะนั้น เซตหรือว่ากล่องหรือว่ากลุ่มนี้ก็คือกลุ่ม B เวลาเราเขียนอันไหนที่อยู่ในกล่องนั่นหมายถึงมันเป็นสมาชิกคำว่าเป็นสมาชิกใช้สัญลักษณ์แทนด้วยตัว E นะคะ ลักษณะคล้ายเป็นตัว E นะคะ ทีนี้ดูเมื่อเป็นสมาชิกแล้วทีนี้ดูคำว่าไม่เป็นสมาชิก ก็คือตรงกันข้ามเลยนะคะ ไม่เป็นสมาชิกนี่หมายถึงมันอยู่ข้างนอก มันไม่ได้อยู่ในกล่องถูกไหมคะ สังเกตดูครูปิ๊กให้ให้ A ตัวนี้ข้างหลังเป็นเซต A หมายถึงผลไม้ถูกไหมคะ เซต A หมายถึงผลไม้ เพราะฉะนั้น มะเขือมันไม่ใช่ผลไม้เราก็เลยใช้สัญลักษณ์ไม่เป็นสมาชิกนะคะ สัญลักษณ์ก็คือตัว E ใหญ่แล้วก็ขีดทับอันนี้คือไม่เป็นสมาชิก โอเคไหมเข้าใจไหมคะ พอเข้าใจไหม ผ่านนะ เข้าใจไหมคะ เข้าใจนะเข้าใจไหมลูกเข้าใจไหม เข้าใจไหม เอาดี ๆ นะเอาให้มันเข้าใจถามเลยนะคะ ถ้าไม่เข้าใจนี่ก็ถามได้เลยให้ถามได้เลยอันนี้มันง่ายมากมันง่ายมากแค่แบ่งกลุ่มแล้วอันไหนที่มันอยู่ในกลุ่มนั้นนะคะ ตั้งชื่อกลุ่มโดยใช้ชื่อภาษาอังกฤษนะคะ ตัวพิมพ์ใหญ่เป็นชื่อของกลุ่มนั้น แล้วอันไหนที่เป็นสมาชิกก็เอามาแล้วก็ใส่สัญลักษณ์เท่านั้นเอง ตัวไหนที่ไม่เป็นสมาชิกก็ใส่สัญลักษณ์ไม่เป็นสมาชิกนะคะ ทีนี้คำอีกคำหนึ่ง ก็คือจำนวนสมาชิกของเซตเห็นไหมคะ จำนวนสมาชิกจำนวนมีเท่าไรที่อยู่ในเซตนั้นนะคะ เขาใช้สัญลักษณ์คำว่า N เห็นนะคะ สัญลักษณ์ N เสร็จแล้ววงเล็บตัววงเล็บหมายถึง เซต A นะคะ กล่อง A กล่อง A ก็คือกลุ่มของผลไม้นั่นเองนะคะ N คือจำนวนสมาชิกเรามานับพร้อม ๆ กันมันมีกี่จำนวนมีเท่าไรอันนี้คือแตงโมคือ 1. กล้วย คือ 2. ส้ม 3. แอปเปิ้ล 4. สตรอวเบอร์เท่าไหร่คะมีเท่าไหร่ทั้งหมดมีเท่าไหร่ทั้งหมดมีเท่าไหร่อยู่ในกล่องนี้มีอยู่ 5 เพราะฉะนั้นง่ายมากแค่นับจำนวนถูกก็ถูกแล้ว n A = 5นะคะ N A = 5 โอเคไหมเข้าใจนะสมาชิกสัญลักษณ์นะคะ จำนวนสมาชิกแทนด้วยตัว n เล็กในวงเล็บนะคะ เซต A อันนี้ก็คือจำนวนสมาชิกของ A เรามาดูกันทีนี้จำนวนสมาชิกของ B ล่ะคะ ที่นี่ดูจำนวนสมาชิกของ B B มีเท่าไรคะ อยู่ในกล่องมีอยู่ 3 3 ชิ้นถูกไหมคะ ถูกต้องนับเลยมีอยู่ 3 เท่านั้นนะคะ เก่งมาก ทีนี้ครูปิ๊กให้อีกตัวอย่างที่ 2 นักเรียนเห็นไหมคะ ว่าครูปิ๊กให้กล่องมากี่กล่อง ครูปิ๊กให้กล่องมากี่กล่องกล่องมีอยู่ 3 กล่องแต่ที่นี้สิ่งที่จะหยิบเข้าไปอยู่ในกล่องมีเท่าไรมีอะไรบ้าง สามารถแบ่งได้กี่กลุ่มถ้าแบ่งเป็นกลุ่มนะคะ ก็ก ไก่ ร เรือ ว แหวน ย ยักษ์ สามารถแบ่งเป็นกลุ่มหนึ่งได้ถูกเปล่า เป็นกลุ่มของพยัญชนะไทยนะคะ มันหมายถึงพยัญชนะไทยรู้ไหมคะ และอีกอันหนึ่งไอ้ที่ 1 2 3 4 5 6 เนี่ย หมายถึงกลุ่มของอะไรกลุ่มของตัวเลขถูกไหมคะ ครูปิ๊กให้กล่องมา 3 กล่องนักเรียนดูนะครูปิ๊กให้กล่องมา 3 กล่องเองอีกกล่องนึงมันจะใส่อะไรนะคะ งงไหมอีกกล่องหนึ่งมันจะใส่อะไรดูนะคะ ตอนแรกเลยก็ตั้งชื่อกล่องครูปิ๊กตั้งชื่อกล่องว่ากล่องที่ 1 เป็นพยัญชนะไทย กล่องที่ 2 เป็นตัวเลขกล่องที่ 3 เป็นตัวอักษรภาษาอังกฤษ ทีนี้มีอยู่ 3 กล่องแล้วมีชื่อแล้วตัวอย่างอย่างไรคะชื่อมันยาวไป เพราะฉะนั้น เปลี่ยนใหม่ใส่เป็นภาษาอังกฤษสะ ชื่อกล่องพยัญชนะไทยแทนด้วยตัว A ใหญ่นะคะ เปลี่ยนแล้วนะตัวเลขเราเซ็ต D นะคะ เป็นกล่อง B เป็นกลุ่ม B ตัวอักษรภาษาอังกฤษเราใช้สัญลักษณ์ C ใหญ่แทนเป็นชื่อ ทีนี้หลังจากที่เราได้กล่องได้ชื่อเซตแล้วแล้วก็มาเลือกนะคะ มาเลือกเอาไปอยู่ในนั้นหมายถึงพยัญชนะไทย เพราะฉะนั้น ก ไก่ ว แหวน ย ยักษ์ และร เรือก็จะต้องถูกหยิบไปใส่ในกล่อง A ถูกไหมคะ ทีนี้ตัวเลขตัวเลขเลข 1 ถึงเลข 6 จะถูกหยิบไปใส่ในกล่อง B มีกล่อง C มีไหมภาษาอังกฤษมีไหมไม่มีนะคะ เพราะมันไม่มีไงเหตุผลว่ามันไม่มี เพราะฉะนั้น กล่องนั้นก็เลยว่างกล่อง C กลายเป็นกล่องว่าง ๆ นะคะ ก็เลยว่าไม่มีอะไรอยู่ในนั้นมาดูสัญลักษณ์สมาชิกมาดูสมาชิกนะคะ กล้อง A เปลี่ยนแล้วนะเมื่อกี้เป็นกลุ่มตัวอย่างแรกเป็นผลไม้ถูกไหมคะ แต่ตอนนี้เรามาดูตรงนี้ A หมายถึงกลุ่มของพยัญชนะไทยนะคะ n มีเท่าไร na มีเท่าไรคะ สัญลักษณ์รู้แล้วง่ายมาก na จำนวน ก็คือ 4 ถ้าอยู่ไหนนะคะ 4 นับดี ๆ นะนับดี ๆ นะคะ 1 2 3 4 นะคะ มีอยู่ 4 ตัวเท่านั้น ทีนี้กล่อง B ละคะของ nb มีเท่าไร nb มีเท่าไรมี 6 นะคะ NB คือ 6 ทีนี้ดูสิบ้าง C สัญลักษณ์นะคะ มันเป็นกล่องว่างว่างไม่มีสมาชิก nc ก็เลยใช้สัญลักษณ์เหมือนเลข 0 แล้วก็ใช้ขีดทับเลข 0 แล้วก็ใช้ขีดทับไว้อันนี้หมายถึงเซตว่างกล่องบาง ๆ ไม่มีอะไรอยู่ในนั้นนะคะ ไม่ใช่ตอบศูนย์นะลูก ไม่ใช่มันเป็นเซตที่ว่าง ๆ กล่องมันว่างถ้าตอบเขียนเลข 0 ก็มานั่นหมายถึงว่าผิดเลยนะถ้าเขียนเลข 0 แสดงว่า 0 เป็นสมาชิกของ C จะต้องมีเลข 0 อยู่ในนั้น อันนี้ไม่ได้นะคะ ไม่ได้ สัญลักษณ์ของเซตว่าง ก็คือเลข 0 แล้วก็ขีดทับนะคะ จำได้ไหม ตอนนี้เรามีสัญลักษณ์อยู่ 3 คำด้วย 3 ตัวด้วยกันนะ 1 ก็คือสมาชิกตัว E ใหญ่นะคะ ตัว E ใหญ่ 2 จำนวนสมาชิก n ตามด้วยวงเล็บเซตนั้นนะคะ na nb nc นะคะ แล้วแต่เลยนะคะ แล้วก็สัญลักษณ์ของเซตว่างเซตว่างสัญลักษณ์ ก็คือเซตละ 4 แล้วก็เอาการพับลงมาว่างนะคะ เซตว่างมาดูกันทีนี้ครูไปจะให้ทำกิจกรรมครูปิ๊กมีไม้ทั้งหมดอยู่ 16 ชนิดด้วยกันต้นไม้นะคะ 16 ชนิดจะให้นักเรียนแบ่งกลุ่มตามลักษณะวิสัยของต้นไม้นั้น แบ่งออกเป็นกลุ่มเป็นกลุ่มโดยให้นักเรียนจับคู่แล้วก็ช่วยกันทำนะคะ ใครจะคู่ใครมันจะเศษอยู่คนหนึ่ง เพราะฉะนั้น สามคนนี้อยู่ด้วยกันนะคะ 3 คนนี้อยู่ด้วยกันเป็นกลุ่มที่ 1 2 3 วันนี้เป็นกลุ่มที่ 1 ไออุ่น 2 กลุ่ม 3 แล้วก็กลุ่ม 4 นะลูกมีอยู่ 4 กลุ่มด้วยกันโอเคไหมครูปิ๊กมีให้แจกให้นะคะ ก็คือตัวนี้ตัวนี้จะให้กลุ่มละ 1 ชุดนะคะ ในนี้จะมีชื่อต้นไม้มีภาพต้นไม้แล้วให้นักเรียนแบ่งแยกออกเป็นกลุ่มตามชื่อกลุ่มที่กำหนดให้ มันจะมีอยู่ 6 กลุ่มด้วยกันก็คือกลุ่ม A จนถึงกลุ่ม F นะคะ ชื่อนะคะ A-F เสร็จแล้วจะให้ทำแยกเสร็จทำใบงานนะคะ อันนี้ง่ายมากเลย เข้าใจไหมคะ ทีนี้ครูปิ๊กจะติดให้ดูนะคะ เรามาดูกันว่าต้นไม้ลักษณะวิสัยมีอะไรบ้าง อันแรกนะคะ ลักษณะวิสัยของกลุ่มแรกนักเรียนจำคำว่า</w:t>
      </w:r>
      <w:r>
        <w:t xml:space="preserve"> </w:t>
      </w:r>
      <w:r>
        <w:t xml:space="preserve">“</w:t>
      </w:r>
      <w:r>
        <w:t xml:space="preserve">ไม้ต้น</w:t>
      </w:r>
      <w:r>
        <w:t xml:space="preserve">”</w:t>
      </w:r>
      <w:r>
        <w:t xml:space="preserve"> </w:t>
      </w:r>
      <w:r>
        <w:t xml:space="preserve">นะคะ คำว่า</w:t>
      </w:r>
      <w:r>
        <w:t xml:space="preserve"> </w:t>
      </w:r>
      <w:r>
        <w:t xml:space="preserve">“</w:t>
      </w:r>
      <w:r>
        <w:t xml:space="preserve">ไม้ต้น</w:t>
      </w:r>
      <w:r>
        <w:t xml:space="preserve">”</w:t>
      </w:r>
      <w:r>
        <w:t xml:space="preserve"> </w:t>
      </w:r>
      <w:r>
        <w:t xml:space="preserve">อันนี้เป็นกลุ่มแรกคุณสมบัตินี้เป็นกลุ่มแรกนะ ไม้ต้น ก็คือพืชที่มีเนื้อไม้ข้างในลำต้นมันจะมีเนื้อไม้แข็งนะคะ แล้วลำต้นนี้ก็จะสูงขึ้นไปเหนือดินเหนือผิวดินนี่ มันจะมีลำต้นต้นเดียวนะคะ ต้นเดียวเลยตรงขึ้นไปเลยเนื้อดินนะคะ อันนี้คือไม้ต้น กลุ่มของไม้ต้นอันที่ 1 นะ ทีนี้กลุ่มที่ 2 ไม้พุ่มกลุ่มที่ 2 คำว่า</w:t>
      </w:r>
      <w:r>
        <w:t xml:space="preserve"> </w:t>
      </w:r>
      <w:r>
        <w:t xml:space="preserve">“</w:t>
      </w:r>
      <w:r>
        <w:t xml:space="preserve">ไม้พุ่ม</w:t>
      </w:r>
      <w:r>
        <w:t xml:space="preserve">”</w:t>
      </w:r>
      <w:r>
        <w:t xml:space="preserve"> </w:t>
      </w:r>
      <w:r>
        <w:t xml:space="preserve">นะคะ สะกดแบบนี้นะคะ ไม้พุ่มนะคะ ไม้พุ่มลักษณะคืออะไร ลำต้นหรือกิ่งของเขาน่ะมีเนื้อไม้แข็งนะคะ แข็งเหมือนกัน แต่เวลาเขาจะแตกกิ่งก้านสาขามันจะแตกออกเหนือผิวดินนิดหน่อยทำเป็นทรงพุ่มนะคะ ไม่เหมือนไม้ต้นไม้ต้นนี้มีลำต้นเดียวขึ้นสูงเลย แต่ไม้พุ่มเดี๋ยวมันจะแตกออกไปเป็นกิ่งก้านสาขานะคะ อยู่ในนั้นอันนี้คืออยู่ในกลุ่มของไม้พุ่มนะคะ ลักษณะเขาจะกลายเป็นให้ดูลักษณะเป็นพุ่มหรือว่าเป็นกอนะคะ อันนี้คือข้อแตกต่าง ทีนี้อันที่ 3 กลุ่มของไม้ล้มลุก ไม้ล้มลุกหมายถึงอะไรเป็นพืชที่ไม่มีเนื้อไม อย่างเช่น ตัวอย่างกล้วยนะคะ ลำต้นของเขาจริง ๆ ตัวนี้มันไม่ใช่ลำต้นมันเป็นกาบของเขาเป็นก้านกล้วยนะคะ ที่ออกมาเรียกว่าต้นมันน่ะมันไม่ใช่เต็มที่มันเป็นส่วนของใบนะคะ ซึ่งมันไม่มีเนื้อไม้ มันอ่อนแอ มันไม่แข็งแรงถูกไหมคะ มันไม่แข็งเลย นี่คือลักษณะนิสัยของไม้ล้มลุก แล้วก็อายุสั้นด้วยนะคะ เกิดขึ้นมา 1 ปีเกิดขึ้นมาเสร็จแล้วก็ออกดอกออกผลเสร็จแล้วก็จะตายไปอันนี้คือลักษณะของพืชล้มลุกนะคะ ทีนี้ 4 กลุ่มของไม้รอเลื้อยดูนะดูคำว่า</w:t>
      </w:r>
      <w:r>
        <w:t xml:space="preserve"> </w:t>
      </w:r>
      <w:r>
        <w:t xml:space="preserve">“</w:t>
      </w:r>
      <w:r>
        <w:t xml:space="preserve">รอ</w:t>
      </w:r>
      <w:r>
        <w:t xml:space="preserve">”</w:t>
      </w:r>
      <w:r>
        <w:t xml:space="preserve"> </w:t>
      </w:r>
      <w:r>
        <w:t xml:space="preserve">นะคะ ไม้เลื้อยนักเรียนรู้อยู่นะไม้เลื้อยไม้เลื้อยเนื้อ ก็คือเลื้อยไปได้เลยแต่ทีนี้คำว่า</w:t>
      </w:r>
      <w:r>
        <w:t xml:space="preserve"> </w:t>
      </w:r>
      <w:r>
        <w:t xml:space="preserve">“</w:t>
      </w:r>
      <w:r>
        <w:t xml:space="preserve">รอ</w:t>
      </w:r>
      <w:r>
        <w:t xml:space="preserve">”</w:t>
      </w:r>
      <w:r>
        <w:t xml:space="preserve"> </w:t>
      </w:r>
      <w:r>
        <w:t xml:space="preserve">รอเลื้อยจะมีลักษณะที่สังเกตก็คือเมื่อไรที่มันไม่มีหลักยึดเราไม่ได้ทำโครงให้ให้มันนะคะ เราไปปลูกเดี๋ยว ๆ หยุดอยู่ตรงสนามโดยเป็นที่โล่งเลยต้นไม้ต้นนี้จะมีลักษณะเหมือนไม้พุ่มก็คือแตกกิ่งกอเป็นพุ่มแต่ถ้าเมื่อไรนะคะ ที่เราทำคานหรือว่าไปปลูกใกล้ ๆ กับหลังคาบ้าน ต้นไม้ต้นนี้ก็จะเลื้อยนะคะ ก็จะสามารถเลื้อยไปตามโครงสร้างที่เราทำให้ได้หลักที่เราทำให้ได้ที่อยู่ใกล้ ๆ นั้นอันนี้คือลักษณะของไม้เลื้อยนะคะ อันนี้คือไม้เลื้อยนะ กลุ่มที่ 4 ไปแล้ว ทีนี้กลุ่มที่ 5 ไม้เลื้อย ไม้เลื้อยต่างกันอย่างไรไม่รู้เลยสังเกตง่ายมากถึงแม้นจะไม่มีหลักยึดนะคะ มันก็จะเลื้อยไปตามพื้นดินเลยไปหมดเลยนะคะ มันจะขึ้นมาเป็นพุ่มไม่ได้มันก็จะเลื้อยไปตามผิวดินแต่ถ้าเมื่อไรที่มันมีหลักเยอะมันก็ไปเหมือนกัน จุดสังเกตอีกอย่างหนึ่งก็คือเวลาเราหยิบนะคะ เวลาเราหยิบต้นของมันขึ้นมานี่ แล้วก็วางปุ๊บมันก็จะตกลงไปบนพื้นดินเหมือนเดิมนะคะ มันจะไม่ทรงตัวนะคะ หรือมันก็จะมีอะไร บางทีมันมีมือจับน่ะ เห็นตำลึงไหมคะ นักเรียนเคยเห็นตำลึงไหม เรามาทำแกงจืดนะต้มจืด มันก็จะมีมือจับใช่ไหมแล้วมันก็จะมือจับไปเรื่อย ๆ นะคะ สำหรับยึด อันสุดท้ายลักษณะวิสัยของไม้อื่น ๆ อันนี้ไม่ได้รวมใส่กับอันอื่นเลย ก็คือมันมีลักษณะเด่นชัดแตกต่างจากกลุ่มอื่นนะคะ มันก็เลยแบ่งออกเป็นกลุ่มอื่น ๆ อย่างเช่นอะไรอย่างเช่น ไผ่ ไผ่ ไม่จัดเป็นไม้ต้นนะคะ ไม่จัดเป็นไม้พุ่มไม้รอเลื้อยไม้เลื้อยไม่ใช่จะมาจัดอยู่ในลักษณะวิสัยอื่น ๆ ก็คือเรียกเป็นไผ่ได้เลยนะคะพวก เฟิร์นนะคะ เฟิร์นประเภทต่าง ๆ เฟิร์นใบมะขาม เฟิร์นข้าหลวงหลังลายนะคะ ปาล์มนะคะ มะพร้าวนะคะ พวกนี้จะเป็นไม้ลักษณะวิสัยอื่น ๆ กล้วยไม้พวกนี้นะคะ มีทั้งหมด 6 กลุ่มด้วยกันตามลักษณะวิสัยนะคะ ที่ครูปิ๊กให้ทีนี้ดูนะลองมาดูด้วยกันต้นไม้ที่ครูปิ๊กให้นักเรียนไปมีอยู่ 16 ชนิดด้วยกันอินทนิลน้ำตัวนี้ดอกสีม่วงอยู่ในโรงเรียนก็มีนักเรียนวาดต้นมันเป็นลักษณะอย่างไรเป็นไม้ต้นไม้หรือว่าเป็นเป็นอะไรอันนี้คือดอกดอกนะคะ อันนี้ผลแต่ต้นเขาจริง ๆ นักเรียนจำได้ไหม ว่าต้นไม้มันจะเป็นกลุ่มไหน ไม้ต้น พอเป็นลำต้นลำต้นเดียวนะคะ ตั้งตรงขึ้นไปแล้วก็สูงนะคะ เพราะฉะนั้น อินทนิลน้ำเป็นไม้อะไร ไม้ต้นนะคะ เป็นไม้ต้น เป็นไม้ต้น เข็มแดงล่ะคะ เข็มแดงเป็นไม้อะไร เข็มแดงตัวนี้ เห็นไหมลักษณะของกิ่งของมันมันแตกออกเนื้อดินถูกไหมคะ แล้วก็มีเนื้อไม้ เพราะฉะนั้น แบ่งอยู่ในกลุ่มที่เท่าไร กลุ่มที่ 2 นะคะ ก็คือไม้พุ่มนั่นเองมันเป็นทรงพุ่มนะคะ เป็นไม้พุ่ม ทีนี้ดูชบา อันนี้คือดอกชบาที่โรงเรียนเราก็มีเห็นไหมคะ เข้าสู่ไม่เห็นเลยลำต้นแปลกออกไปเหนือดินกิ่งก้านจะเข้าไปในดิน เพราะฉะนั้น เขาก็เลยจัดอยู่ในหมวดของไม้ ไม้อะไรไม้ต้นหรือไม้พุ่มไม้ต้นหรือไม้พุ่มดอกชบาไม้ต้นหรือไม้พุ่มไม้พุ่มนะคะ เป็นไม้พุ่ม โอเค ทีนี้ต่อไปต้นที่ 4 ต้นที่ 4 อันนี้อยู่ข้างหอประชุมเรานั่นเอง ต้นเฟื่องฟ้านะคะ ต้นเฟื่องฟ้านักเรียนสังเกตไหมคะ มันมีอยู่หลายที่นะ อยู่ตรงสนามก็มีสนามกีฬาสนามลู่วิ่งก็มีต้นเฟื่องฟ้าตรงสนามวิ่งนี่เขาโดนตัดแต่งให้เป็นไม้พุ่มนะคะ ซึ่งอันนี้มันไม่ใช่ลักษณะจริง ๆ ของเขาน่ะ ลักษณะวิสัยจริง ๆ ของเขา เห็นไหม ไม้พุ่มเขาน่ะ มันเลื้อยขึ้นไปบนบนที่ศาลาที่เราทำให้นั่งตัวนี้ก็เลยกลายเป็นไม้รอเลื้อยนะคะ เมื่อไรที่มันมีหลักให้ยึดมันก็จะเลยไปสรุปเฟื่องฟ้าอยู่ในกลุ่มของไม้รอเลื้อยนะคะ ต้นหมาก หมากเอาไว้เคี้ยวคนแก่สมัยก่อนกินหมากกินพลูถูกไหมคะ ยายใครกินบ้างเคยเห็นไหมยายก็กินไหมคะ แล้วก็จะมีน้ำสีแดง ๆ ออกมา นั่นล่ะ ต้นหมากต้นนี้จัดอยู่ในลักษณะวิสัยของไม้อะไรครูปิ๊กบอกแล้วนะจริง ๆ นี่ ลำต้นของเขานะลูกลำต้นของเขามันแข็งไหม แล้วมันตั้งขึ้นไหมลำต้นเดียวแล้วก็ตั้งขึ้นเหนือดินอยู่ไหมคะ เพราะฉะนั้น หมากก็คือไม้อะไร ไม้ต้นหรือไม้พุ่ม ก็คือไม้ต้นนะคะ ไม้ต้นนั่นเอง มาดูกล้วยทีนี้ถ้าต่อไปกล้วยเฉลยไปแล้วแต่ตัวอย่างนะคะ กล้วยเป็นไม้ล้มลุกนะคะ เป็นไม้ล้มลุก อายุสั้นนะคะ ปีเดียวเก็บผลผลิตแล้วก็ตายไปนะคะ หน่อใหม่ก็แตกออกมา ต้นต่อไปต้นอะไร เปรี้ยว ๆ เด็ก ๆ ชอบ พาลูกออกมาแล้วหายหมดเลย ลูกโดนเก็บกินหมดเลย ต้นต่อมา ก็คือมะยมอยู่ตรงไหน เคยเห็นต้นมะยมอยู่ใช่ไหมอยู่ข้าง ๆ โรงทำผลิตน้ำดื่มของเรา ลักษณะของเขาเป็นอย่างไรลูกอยู่ในกลุ่มไหนมันโดนแบ่งออกไปอยู่ในกลุ่มของไม้ไม้อะไรไม้ที่มีลักษณะวิสัยมีลำต้นขึ้นไปเหนือดินน่ะจะรู้กันไปเลยไม่มีกลิ่นมันจะอยู่ในไม้ต้นนะคะ มะยมจะอยู่ในไม้ต้น ทีนี้ต่อไปเหมือนกันเลยอะไรกระท้อนเอาไปตามดีไหมใครชอบกินตำกระท้อนบ้างใครชอบ ชอบไหม ชอบไหมอร่อยนะคะ เปรี้ยว ๆ วัยรุ่นชอบนะคะ ทานแล้วตื่นเลยมันก็จะเปรี้ยวมันเป็นลักษณะวิสัยแบบไหนกระท้อนต้นมันสูงหน้าดิน เพราะฉะนั้น จะต้องไปอยู่ในกลุ่มของกลุ่มไม้ ไม้อะไร ลำต้นเหนือดิน ขึ้นมาเลยเป็นไม้ต้นนะคะ เป็นไม้ต้น กระท้อนเป็นไม้ต้น ต้นต่อมาฝรั่ง ฝรั่งเป็นไม้อะไร ดูตามลักษณะวิสัยแล้ว ลำต้นจริง ๆ มันจะตั้งขึ้นมานะคะ เหนือดิน 1 ต้นเสร็จแล้วมันก็จะมีกิ่งแปลกออกไป เพราะฉะนั้น ฝรั่งเป็นไม้ต้นนะคะ มีเนื้อไม้ทีนี้มาดูผ้าต่อไปเห็นทรงก็รู้แล้วนะคะ เห็นทรงก็รู้แล้ว เทียนทองนะคะ เทียนทองลักษณะของเขาเป็นอะไร มีเนื้อไม้นะคะ เป็นพุ่ม เพราะฉะนั้น เขาก็คือไม้พุ่มนั่นเองนะคะ ไม้พุ่มทีนี้มาต้นอีกต้นหนึ่งอีสานชอบกินกับลาบอีสานน่ะ ชอบมากเลยกินกับลาบใครเคยกินบ้างมันจะรสแบบขม ๆ หน่อยที่ดอกมันน่ะเป็นตุ่มเล็ก ๆ นะคะ หรือไม่ก็กินใบใบอ่อนของเขาจะออกขมนิด ๆ นะคะ ทานกับลาบพวกนี้อร่อย ก็คือสะเดาเป็นอย่างไรต้นสูงขึ้นมากเลยนะคะ อยู่หน้าเรือนพยาบาลของเราอันนี้ก็คืออยู่ในกลุ่มลักษณะนิสัยไม้ต้นนะคะ ภาพต่อไปเป็นอย่างไรบ้าง อันนี้ที่บ้านใครมีบ้างไผ่ที่บ้านใครมีบ้างมีไหมภายในไหมคะ ที่บ้านมีใช้ประโยชน์ได้มากมายเลยนะคะ ไผ่ทั้งหน่อไม้เอามาทำอาหารนะคะ ลำต้นเอาไปทำเป็นเครื่องสานหรือว่าที่อยู่อาศัยก็ได้นะคะ เอาไปใช้ประโยชน์ได้เยอะแยะเลย ไผ่จัดอยู่ในลักษณะวิสัยอันไหนอยู่ในกลุ่มอื่นไม่ได้เลยนะคะ ไปอยู่ในโหมดอื่นไม่ได้ เพราะฉะนั้น ก็เลยหยิบมาอยู่ในหมวดอื่น ๆ นั่นเอง นะคะ หมวดไม้อื่น ๆ นะคะ ลักษณะวิสัยอื่น ๆ มาดูอันนี้เห็นไหมคะ จะเห็นที่เรือนนอนน่ะเยอะมาก ว่านกาบหอย ด้านหลังมันจะเป็นสีม่วง ๆ นะคะ สีม่วง ข้างหน้าหน้าใบมันก็จะเป็นสีเขียว อันนี้เป็นพืชอะไรขึ้นมาไม่มีเนื้อไม้นะคะ ลักษณะไม่มีเนื้อไม้สักพักหนึ่งมันก็จะออกดอกนะคะ ออกดอกเสร็จแล้วมันก็จะแพร่กระจายไปอันนี้อายุยืนอยู่นะแต่มันจะอยู่ในลักษณะของไม้ล้มลุกนะคะ เป็นไม้ล้มลุกเหตุผลที่มันอยู่ในกลุ่มนี้เพราะมันไม่มีเนื้อไม้นะคะ ข้างในมันไม่มีเนื้อไม้ก็เลยไปอยู่ในกลุ่มของไม้ล้มลุกนะคะ ทีนี้ต่อมากล้วยไม้ ภาพดอกกล้วยไม้ ดอกกล้วยไม้ก็อยู่ในลักษณะวิสัยอื่น ๆ นะคะ หยิบไปอยู่ได้เลยอยู่ในหมวดอื่น ๆ นะคะ ชะพลูใบนี้ใบชะพลู ใบชะพลูนะคะ ตัวนี้เอาไปทำแกงทำอ่อมได้ถูกไหมในอีสานของเราหรือก็เป็นห่อเมี่ยงนะคะ อันนี้ก็อร่อยที่เราใช้กินกันดูนะคะ ชะพลูมีลักษณะวิสัยอย่างไรต้นมันน่ะมันไม่มีเนื้อไม้นะคะ ถือว่าเป็นไม่มีเนื้อไม้แล้วก็ใน 1 ปี 1 ฤดูกาลนี่มันจะเกิดขึ้นมามีออกดอกออกผล เพราะฉะนั้น มีอายุสั้นจะอยู่ในช่วงประมาณปี 2 ปีนะคะ ก็จะออกดอกออกผลเห็นได้ในช่วงฤดูกาลหนึ่งก็เลยถูกยกไปอยู่ในพืชเป็นไม้ลักษณะวิสัยล้มลุกนะคะ ตัวสุดท้ายแล้วอันนี้ไปประดับหอที่หอเยอะมากที่หอเยอะมากเลยพลูด่าง พลูด่างตัวนี้นักเรียนว่าอยู่ในกลุ่มไหนคะ พลูด่างมีเนื้อไม้ไหมมีเนื้อไม้ไหมไม่มีมันไม่ได้แข็งนะคะ ไอ้กิ่งมันลำต้นมันไม่ได้แข็งมันไม่มีเนื้อไม้แล้วอย่างไรถ้าสมมติว่าเราไม่มีที่ยึดให้มันน่ะมันก็จะเลื้อยไปเรื่อย ๆ ถูกเปล่า มันก็จะเลื้อยตามดินไปยอดมันก็จะแทงไปเรื่อย ๆ เพราะฉะนั้น พลูด่างอยู่ในกลุ่มของไม้เลื้อยนะคะ ไม้เลื้อยเหมือนกันกับพวกตำลึงหมดแล้วทั้งหมดอยู่ 16 ชนิด พืชทั้งหมด 16 ชนิด ครูปิ๊กแบ่งกลุ่มให้แล้วนะ แบ่งเป็น 6 ลักษณะวิสัยชื่อกลุ่มลักษณะวิสัยนี้มันมันเขียนยากไป เพราะฉะนั้น ครูปิ๊กให้แทนนะคะ A หมายถึงกลุ่มของต้นไม้ต้น A เป็นไม้ต้น B คือไม้พุ่มนะคะ กลุ่มของ B คือไม้พุ่ม ป่าที่เป็นลักษณะทรงพุ่มสีคือไม้ล้มลุกไม้ล้มลุกไม่มีเนื้อไม้นะคะ จำเอาไว้เลยว่ามันจะไม่มีน้ำไม้ลำต้นมันจะไม่แข็งนะ D คือกลุ่มของไม้รอเลื้อยนะคะ เฟื่องฟ้าพวกนี้จะเป็นไม้ดอกหรือยังคะ E เป็นกลุ่มของไม้เลื้อยที่ครูคิดว่าออกไปไม่ได้มีอยู่ชนิดเดียวเองนะคะ ครูปิ๊กจะเลยไปแล้วด้วย C E Fเป็นกลุ่มของไม้อื่น ๆ ถ่ายเฟิร์นปาล์มพรุ่งนี้นะคะ กล้วยไม้ที่มีอยู่ในภาพอันนี้มันอยู่ในกลุ่มอื่น ๆ โอเคไหมโอเคนะทีนี้ครูไปแจกนะคะ ให้นักเรียนภาพนี้และนักเรียนช่วยกันจัดกลุ่มอันนี้ 3 คนนะลูกเดี๋ยวให้นักเรียนนะคะ แบ่งภาพออกเป็นกลุ่มนะคะ ตามกลุ่มนี้เลย นักเรียนช่วยกันวิเคราะห์นะคะ จากที่ครูอธิบายลักษณะวิสัยไปแล้วดูว่าต้นไม้ต้นไหนอยู่ในกลุ่มไหนนะคะ เพราะแบ่งกลุ่มเสร็จปุ๊บ ครูปิ๊กก็จะมีกระดาษมีใบงานให้นักเรียนนะคะ อันนี้คือใบงานให้นักเรียนแต่ละคนเขียนชื่อนะคะ แล้วก็เขียนชั้นของตัวเองไปในนี้มันมีชื่อต้นไม้อยู่แล้วตามนั้นเลยตามที่ครูปิ๊กแจกให้มีภาพให้ด้วยนะคะ ครูปิ๊กมีกล่องให้อยู่มันจะมีหน้าหลังนะลูกใบงานหน้าด้านหน้ากับด้านหลังมีกล้องทั้งหมดอยู่ 6 กล่องด้วยกันครูปิ๊กให้แทนเลยนะ คือไม้ไม้ต้น D ก็คือไม้พุ่มนะคะ จะเป็นกล่อง A กล่อง B กล่อง 4 กล่อง D กล่อง E และกล่อง F ถ้าเอาชื่อมาติดไว้ให้แล้วให้นักเรียนนะคะ เขียนชื่อต้นไม้ตามลักษณะวิสัยเข้าไปอยู่ในกล่องนี้ย้ายเข้ามาอยู่ในกล่องนี้ไม้ต้นมีอะไรบ้าง ไม้ต้นที่บอกไปแล้วนะคะ มีอะไรบ้าง ไม้ต้นถูกไหม ไม้ต้นเป็นไม้ต้นแล้วก็จะหยิบมะยมมาเขียนใส่ในกล่องกระท้อนเป็นไม้ต้นแล้วก็จะหยิบมาใส่ในกล่องเองนะคะ ฝรั่งเป็นไม้ต้นแล้วไม่ได้หยิบมาใส่ในกล่อง Aเ ลือกดูอันไหนที่เป็นไม้ต้นนะคะ เอาลงมาให้หมดให้อยู่ในกล่อง Aน ะคะ ทีนี้ B กล่อง B คือไม้พุ่ม อันไหนที่เป็นไม้พุ่มให้นักเรียนหยิบมาใส่ในกล่อง B นะคะ หยิบลงมาให้หมดนะคะ ที่เป็นต้นที่เป็นไม้พุ่มกอง C ไม้ล้มลุกมีอะไรบ้าง กล่อง D นะคะ ให้เขียนชื่อต้นไม้ลงไปในกล่องนี้พอเขียนเสร็จปุ๊บครูปิ๊กเอาตัวอย่างให้ก็คือกล่อง E เห็นไหมคะ ก็คือพลูด่าง พลูด่างเป็นไม้เลื้อยก็เลยเขียนพลูด่างเข้ามาอยู่ในกล่อง A นะคะ แล้วก็บอกจำนวนสมาชิกของกล่อง E ว่ามีกี่ตัวนะคะ ne = 1 เพราะว่ามีอยู่ชนิดเดียวก็คือพลูด่างที่เป็นสมาชิกที่อยู่ในกล่องอีกเข้าใจไหมคะ นักเรียนเข้าใจไหมถ้าเข้าใจให้นักเรียนช่วยกันแบ่งกลุ่มต้นไม้ก่อนนะ ว่าเป็นลักษณะวิสัยอันไหนบ้างนะคะ เริ่มเทำเลยนะคะ ทำเลยนะคะค่ะ ตอนนี้นักเรียนก็แบ่งกลุ่มของพืชออกไปตามลักษณะวิสัยเรียบร้อยแล้วนะคะ มีทั้งหมดที่กลุ่มคะนักเรียนดูที่แบ่งเป็นกลุ่มออกไปมีกี่กลุ่มคะ นับได้กี่กลุ่ม นับได้กี่กลุ่ม นับได้กี่กลุ่มลูก 6 กลุ่มนะคะ เก่งมากทั้งหมดคือ 6 กลุ่มด้วยกันนะคะ เรามาดูกันว่าลูก ๆ ทำถูกไหมนะคะ กลุ่มที่ 1 กลุ่ม A กลุ่ม A คือไม้ต้นนะคะ กลุ่ม A คือไม้ต้นมีอะไรบ้าง อันนี้คือกลุ่ม A นับสิคะ ของตัวเองมีกี่ชนิดนับว่ามีกี่ภาพไม้ต้นน่ะ ไม้ต้นนับกลุ่มของ A มีเท่าไรมีเท่าไร กลุ่มนี้มีเท่าไรอะไรลูกมี 6 ชนิดกลุ่มนี้มีเท่าไหร่ลูก 6 ไออุ่นมีเท่าไร 6 เหรอ นับได้เท่าไรนับกลุ่ม A นะครับ กลุ่ม A A มีกี่มีกี่ภาพโลกมีกี่ชนิดออกนะคะ 4 กลุ่มมีเท่ากันหมดเลยน่าจะถูกนะคะ เดี๋ยวเรามาดูกันนะ นักเรียนกองเอาไว้อันนี้ก็คือกลุ่มเอก็คือไม้ต้นนะคะ ทีนี้มาดูกลุ่ม B B คือไม้พุ่มอันนี้มีลักษณะมีเท่าไร มีเท่าไรถูกอันที่ 3 อันนี้ 3 3 อันนี้เท่าไรลูก 3 เหมือนกันนะคะ เก่งมากเลยนะคะ แบ่งแบ่งออกมาเท่ากันเลย ลอกกันหรือเปล่าดูคนอื่นหรือเปล่าที่นี้กลุ่ม C กลุ่ม C คือไม้ล้มลุกกลุ่ม C มีกี่ภาพลูกต่างกันแล้วอันนี้มีอยู่ 3 อันนี้ 3 อันนี้มีเท่าไรกลุ่ม C กลุ่ม C มี 3 ไออุ่นดูใหม่สิลูก ไม้ล้มลุก ไม้ล้มลุก กลุ่มไม้ล้มลุกดูดี ๆ ชื่อชื่อตรงนี้ให้ดูชื่อ ให้ดูชื่อ อันนี้คือไม้ล้มลุกหมายถึงไม้ที่ไม่มีเนื้อไม้นะลูกที่มันไม่มีเนื้อไม้กลุ่มนี้มี 3 ใช่ไหมกลุ่มนี้มี 3 กลุ่มนี้มี 3 อันไหนเป็นไม้ล้มลุกกลุ่มไหนกลุ่ม C อันไหน เพื่อนช่วยหน่อย เพื่อนช่วยหน่อยดูช่วยหน่อย ตัวไหนช่วยสิเดี๋ยวเราไปพร้อม ๆ กันนะคะ อย่าสลับกันนะลูก ถ้าสลับกองกันเมื่อไร นั่นคือผิดความหมายเลยนะ ได้แล้วได้แล้วยังคะ โอเคนะ โอเค C คือกลุ่มของไม้ล้มลุกนะคะ ผ่านไปนะไม้ล้มลุก ทีนี้ไม้รอเลื้อยกลุ่ม D กลุ่ม D นะคะ D มีเท่าไหร่มี 1 ชนิด มี 1 ชนิดมี 1 ชนิดเหมือนกันเลยต้นอะไร ต้นอะไร ต้นเฟื่องฟ้าถูกต้องนะคะ อันนี้คือไม้รอเลื้อยนะคะ เฟื่องฟ้าเมื่อไรที่มันมีหลักให้ยึดมันก็จะเลื้อยไปตามนั้นนะคะ มาดูไม้เลื้อยไม้เลื้อยคือกลุ่ม E ครูปิ๊กเฉลยไปแล้วนะคะ ในใบงานก็คือพลูด่างปูดำ มีชนิดเดียวนะคะ ที่เป็นไม้เลื้อยและสุดท้ายกลุ่ม F คือตื่นลักษณะนิสัยอื่น ๆ นะคะ ไทยเฟิร์น ปาล์ม กล้วยไม้ ในภาพมี 2 อันนี้ 2 เก่งมากนะคะ เดี๋ยวให้นักเรียนนะคะ ทำใบงานคนละ 1 ใบนะ คนละ 1 ใบอันนี้ 10 คะแนนนะคะ ให้ดูนะคะ กลุ่ม A กลุ่ม B กลุ่ม C D F เขียนชื่อต้นไม้ลงไปในกล่องให้ถูกต้องชื่อ นามสกุล ห้องนะคะ ดูก่อนเดี๋ยวให้ทำพร้อม ๆ กันนะคะ เข้าใจไหมนักเรียนเข้าใจอยู่ใช่ไหม กล่อง A หมายถึง ไม้ต้น นะคะ ไม้ต้นมีอะไรบ้าง ให้นักเรียนเขียนเฉพาะชื่อนะคะ ภาพไม่ต้องเอาลงมา เปลี่ยนเฉพาะชื่อต้นไม้ที่ครูไปใส่ชื่อไปให้แล้วนักเรียนแยกกลุ่มแล้วเพราะฉะนั้น นักเรียนสามารถเอาภาพนะคะ ที่อยู่ในกลุ่ม A กลุ่ม A มาเขียนลงไปในใบงานได้เลยนะคะ ใช่อันนี้คือกลุ่ม A กลุ่ม B กลุ่ม C D E และ F อันนี้มีอะไรบ้าง ก็หยิบไปดนะคะ ไปดูมันตรงกับคำไหนให้เขียนเองก็คือเขียนเฉพาะชื่อเขียนเฉพาะชื่อของต้นไม้นั้นนะคะ ลงไปอยู่ในกล่องนะคะ นักเรียนไม่ต้องวาดภาพนะเข้าใจไหมคะ โอเคไหมเสร็จแล้วให้ใส่จำนวนสมาชิกด้วยนะคะ ว่ามีกี่ชนิดที่อยู่ในกล่องนั้น na มีเท่าไรนะคะ เข้าใจนะมีใครสงสัยไหมถามไหมไม่ถามไหมเข้าใจไหมเข้าใจวิธีทำแล้วเริ่มทำเลยนะคะ นักเรียนเสร็จแล้วนะคะ ครูปิ๊กจะให้แต่ละกลุ่มนะคะ ออกมาเขียนที่หน้ากระดานนะคะ โดยกลุ่มแรกนะคะ กลุ่มแรกให้ออกมาเขียนชื่อของต้นไม้ที่อยู่ในกล่อง A นะคะ มีกี่ต้นมีกี่ชนิด ให้เขียนชื่อเรียงลงมานะคะ แล้วก็บอก n</w:t>
      </w:r>
    </w:p>
    <w:p>
      <w:pPr>
        <w:numPr>
          <w:ilvl w:val="0"/>
          <w:numId w:val="1001"/>
        </w:numPr>
      </w:pPr>
      <w:r>
        <w:t xml:space="preserve">เท่ากับเท่าไรนะคะ กลุ่มที่ 1 ที่ 1 ออกมาเขียนค่ะ เอามาเขียนหน้ากระดานนะคะ ออกมาเขียนหน้ากระดานออกมาเขียนเลยเพื่อน ๆ จะได้ดูด้วยนะคะ ว่าเราทำถูกหรือเปล่า เขียนใส่ตรงนี้กลุ่ม A นะคะ กล่อง A เขียนลงไปเลย เพื่อน ๆ ดูนะคะ ว่าเพื่อนถูกไหมเพื่อนจะทำถูกไหมกลุ่มที่ 2 กล่อง B ใครจะออกมาเขียน 2 คนนี้ มาผู้ชายออกมา B นะคะ กล่อง B นะคะ ไอ้อุ่นกลุ่ม C นะคะ กลุ่ม C เชิญกลุ่ม D แล้วก็กลุ่ม E โคบริคเขียนลงไปให้แล้วนะคะ กลุ่มนี้ไปเขียน A นะคะ มาดูนะคะ ว่าเพื่อนเขียนถูกไหมนะคะ แล้วก็ดูของตัวเองด้วยที่ตัวเองทำใบงานมานะคะ ว่าเหมือนกับของเพื่อนที่ออกมาเขียนหน้ากระดานหรือเปล่านะคะ กลุ่มแรกยังไม่เขียน n</w:t>
      </w:r>
    </w:p>
    <w:p>
      <w:pPr>
        <w:numPr>
          <w:ilvl w:val="0"/>
          <w:numId w:val="1001"/>
        </w:numPr>
      </w:pPr>
      <w:r>
        <w:t xml:space="preserve">เลยจำนวนมีเท่าไร n</w:t>
      </w:r>
    </w:p>
    <w:p>
      <w:pPr>
        <w:numPr>
          <w:ilvl w:val="0"/>
          <w:numId w:val="1001"/>
        </w:numPr>
      </w:pPr>
      <w:r>
        <w:t xml:space="preserve">สรุปให้ด้วย n</w:t>
      </w:r>
    </w:p>
    <w:p>
      <w:pPr>
        <w:numPr>
          <w:ilvl w:val="0"/>
          <w:numId w:val="1001"/>
        </w:numPr>
      </w:pPr>
      <w:r>
        <w:t xml:space="preserve">เท่าไร n</w:t>
      </w:r>
    </w:p>
    <w:p>
      <w:pPr>
        <w:numPr>
          <w:ilvl w:val="0"/>
          <w:numId w:val="1001"/>
        </w:numPr>
      </w:pPr>
      <w:r>
        <w:t xml:space="preserve">เท่าไหร่ n</w:t>
      </w:r>
    </w:p>
    <w:p>
      <w:pPr>
        <w:numPr>
          <w:ilvl w:val="0"/>
          <w:numId w:val="1001"/>
        </w:numPr>
      </w:pPr>
      <w:r>
        <w:t xml:space="preserve">เท่าไรลูก n เท่าไหร่ก็เขียนลงไปเขียนลงไปกลุ่มนี้มาเขียนถูกแล้วถูกแล้วกลัวไม่ถูกเหรอไปให้ไปนั่งที่เขียนเสร็จแล้วต้องมั่นใจนะคะ ทำเสร็จแล้วตัวเองจะต้องมั่นใจว่าตัวเองตอบถูกนะเดี๋ยวมาดูด้วยกันนะคะ มาดูด้วยกันว่าถูกหรือเปล่าเสร็จทุกกลุ่มแล้วนะคะ ทีนี้ครูปิ๊กจะให้สลับ เปลี่ยนกันตรวจห้ามแกล้งเพื่อนให้เปลี่ยนกันตรวจในงานนะคะ ห้ามแกล้งเพื่อนนะถ้าเพื่อนทำถูกนะคะ ให้เขียนถูกลงไปจริง ๆ ไม่ใช่ไม่ใช่ดูแล้วแบบแกล้งเพื่อนผิดอย่างนี้นะไม่เอานะลูกอย่าไปแกล้งเพื่อนเราจะต้องซื่อสัตย์นะคะ เดี๋ยวครูไปจะสลับสลับแล้วก็ตั๋วให้เพื่อนด้วยใช้ปากกาแดงมีปากกาแดงไหมคะ คนมีปากกาแดงไหมคะ มีไหมมีไหมมีปากกาแดงไว้ลูกมีประกาแดงนะคะ โอเค ให้ใช้ปากกาแดงตรวจนะคะ เดี๋ยวครูไปสลับนิดหนึ่งเดี๋ยวพร้อมแล้วนะ พร้อมแล้วนะ แล้วมาดูเฉลยกันนะคะ ที่เพื่อนออกมาเขียนหน้ากระดานเหมือนไหมคะ นักเรียนดูนักเรียนมมองกระดานนะคะ มองกระดานนะลูกมองกระดานแล้วก็ดูใบงานของเพื่อนด้วยกล่อง A กล่อง A เพื่อนเขียนถูกไหมถูกไหมเพื่อนทำถูกไหมดูบนกระดานนะคะ ที่กลุ่ม กลุ่มแรกนะคะ ออกมาทำถูกไหมถ้าถูกนะคะ มีต้นชนิดนี้พบ 6 ต้นนะคะ แล้วก็ n</w:t>
      </w:r>
    </w:p>
    <w:p>
      <w:pPr>
        <w:numPr>
          <w:ilvl w:val="0"/>
          <w:numId w:val="1001"/>
        </w:numPr>
      </w:pPr>
      <w:r>
        <w:t xml:space="preserve">= 6 ให้ตัวถูกนะคะ ถ้าเขียนถูกนะคะ ทุกต้นเลยจะมีมะยม มีหมาก กระท้อน ฝรั่ง อินทนิลน้ำ และก็สะเดานะคะ อยู่ในกลุ่มของไม้ต้น n</w:t>
      </w:r>
    </w:p>
    <w:p>
      <w:pPr>
        <w:numPr>
          <w:ilvl w:val="0"/>
          <w:numId w:val="1001"/>
        </w:numPr>
      </w:pPr>
      <w:r>
        <w:t xml:space="preserve">= 6 ถูกไหมคะ ถ้าถูกก็คือผิดถูกเลยนะเสร็จหรือยังสลับที่กันได้แต่อยู่ในกล่องเดียวกันเขียนสลับตำแหน่งกันได้แต่ให้อยู่ในกล่องเดียวกันนะคะ สลับที่กันได้อาจจะเขียนขึ้นมาก่อนก็ได้แล้วแต่แต่ให้อยู่ในกล่อง A นะคะ ให้หยุดภายในกล่องนั้นมีอยู่ 6 ชื่อด้วยกันโอเคนะเสร็จหรือยังเสร็จหรือยังคะ กล่อง A เสร็จหรือยังตรวจเสร็จหรือยังเสร็จหรือยังลูกกลุ่มนี้ 2 คนนี้เสร็จหรือยัง 2 เสร็จหรือยังเพื่อนรอแป๊บนึงนะคะ ทีนี้มาดูกลุ่ม B กลุ่ม B คือกลุ่มของไม้พุ่มดูนะคะ กล่อง B มีอยู่ 3 ชนิดมีชบาเทียนทองเข็มแดงนะคะ เพื่อนเขียนถูกไหมอยู่ในกล่อง D ถูกไหมคะ หน้าถูกเครื่องหมายถูกเลยนะคะ n</w:t>
      </w:r>
    </w:p>
    <w:p>
      <w:pPr>
        <w:numPr>
          <w:ilvl w:val="0"/>
          <w:numId w:val="1001"/>
        </w:numPr>
      </w:pPr>
      <w:r>
        <w:t xml:space="preserve">= 3 เพื่อนตอบถูกก็ขีดเครื่องหมายถูกได้เลย ถูกนะคะ เก่งมากเลยผ่านหรือยังต่อไปจะเป็นกล่อง C แล้วนะต่อไปเป็นกล่อง C นะลูกตามองกระดานทุกคนมองนะคะ กล่อง C กลุ่มของไม้ล้มลุกนะคะ ไม้ล้มลุกอันนี้จะสังเกตุง่าย ๆ คือมันจะไม่มีเนื้อไม้นะคะ สีชมพู กล้วยน้ำว้า ว่านกาบหอยนะคะ มีอยู่ 3 ชนิด ถูกไหมคะ n</w:t>
      </w:r>
    </w:p>
    <w:p>
      <w:pPr>
        <w:numPr>
          <w:ilvl w:val="0"/>
          <w:numId w:val="1001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= 3 ดูของเพื่อนนะลูกถูกไหมถ้าถูกขีดเครื่องหมายถูกตรวจให้เรียบร้อยผ่านนะ ผ่านนะ ไปกล่องที่เท่าไรกล่องที่ 4 นะคะ ทองดีไม้รอเลื้อยครูปิ๊กเฉลยแล้วก็คือเฟื่องฟ้าคนเดียว n</w:t>
      </w:r>
    </w:p>
    <w:p>
      <w:pPr>
        <w:numPr>
          <w:ilvl w:val="0"/>
          <w:numId w:val="1001"/>
        </w:numPr>
      </w:pPr>
      <w:r>
        <w:t xml:space="preserve">= 1 นะคะ n</w:t>
      </w:r>
    </w:p>
    <w:p>
      <w:pPr>
        <w:numPr>
          <w:ilvl w:val="0"/>
          <w:numId w:val="1001"/>
        </w:numPr>
      </w:pPr>
      <w:r>
        <w:t xml:space="preserve">= 1 ผ่านนะ กล่องที่ 5 กล่อง E นะคะ กลุ่มของไม้เลื้อยที่เฉลยแล้วอยู่ในเอกสารนะคะ ก็คือพลูด่าง n</w:t>
      </w:r>
    </w:p>
    <w:p>
      <w:pPr>
        <w:numPr>
          <w:ilvl w:val="0"/>
          <w:numId w:val="1001"/>
        </w:numPr>
      </w:pPr>
      <w:r>
        <w:t xml:space="preserve">= 1 สุดท้ายจริง ๆ กลุ่ม F ของกลุ่มของไม้ชนิดอื่น ๆ ลักษณะวิสัยอื่นมีอยู่ 2 ชนิดถูกไหมคะ ถูกไหมถูกนะคะ โอเค ถูกหมดเลยมีเพื่อนคนไหนทำผิดไหมไปตรวจเพื่อนแล้วผิดของใครตรวจเพื่อนแล้วมีผิดมีไหมคะ ไม่มีเลยเพื่อนทำถูกหมดเลยเก่งมากเลยแสดงว่าทุกคนถามจริง ๆ ลอกกันหรือเปล่าหรือว่าหรือว่าทำทำเอง ทำเองนะคะ ทำเองเก่งมากเก่งมากนะคะ ทุกคนจะต้องซื่อสัตย์กับตัวเองนะคะ ถ้าเราทำไม่ถูกไม่เป็นไร เราก็จะค่อย ๆ แก้ไขไปนะคะ ขอให้นักเรียนทำความเข้าใจนะคะ สัญลักษณ์ชนิดสมาชิกมีเท่าไรอยู่ในนั้นนักเรียนจะต้องแบ่งแยกกลุ่มต่าง ๆ ออกให้ได้ตามคุณสมบัติของเขานะคะ สงสัยอะไรอีกไหมเก่งมากลูก มีของเพื่อนนะคะ ปิยวิทย์เขียนสะกดผิด ปิยวิทย์สะกดผิดนะคะ เพื่อนได้แก้ไขให้แล้วเดี๋ยวที่จะคืนใบงานนี้ให้ลูกนะคะ แล้วลูกไปดูว่าลูกเขียนแล้วมันผิดนี่ มันผิดตรงไหนนะคะ มันผิดตรงไหนครูไม่อยากให้ทุกคนมีความละเอียดนะคะ เวลาทำงานดูตรวจสอบด้วยว่าตัวเองเขียนผิดไหมเพราะว่าบางครั้งแค่เขียนผิดนิดเดียวนะคะ เขียนผิดนิดเดียวนี่ มันก็คือผิด คะแนนก็จะหายไปแทนที่จะเป็นเรื่องง่าย ๆ นะคะ จะถูกหมดเลยแทนที่จะได้คะแนนเต็ม โอเค เดี๋ยวเอาไปคืนเพื่อนนะคะ เอาใบงานไปคืนเพื่อนแล้วให้เพื่อนดูตัวเองก็ลืมนะคะ ถูกแล้วเขียนรู้ว่าคือต้นอะไรแต่ว่าสะกดผิดเพราะว่าลืมกันเองนะคะ โอเคไม่เป็นไร ต่อไปเราจะต้องดูดี ๆ ต่อไปเราจะต้องดูดี ๆ เราจะได้เขียนไม่ผิดนะคะ โอเค เข้าใจแล้วนะต่อไปให้นักเรียนเอาสมุดนะคะ ขึ้นมาจดบันทึกสรุปวันนี้ที่เราได้เรียนไป เดี๋ยวครูปิ๊กจะเปิดสไลด์แล้วให้นักเรียนเขียนลงไปในสมุดนะคะ สรุปเป็น Mind map ของนักเรียนเองนะคะ ใส่ลงไปในสมุดว่าสัญลักษณ์สัญลักษณ์ของเซตแล้วก็จำนวนสมาชิกนะคะ มีวิธีการหาอย่างไรนะคะ ก่อนอื่นเลยหน้านี้นักเรียนเอาสมุดขึ้นมานะคะ สมุดขึ้นมาบันทึกนะคะ หมดเวลาแล้วใช่ไหมคะ เวลาหมดแล้วนะคะ ต้องขอบคุณพี่ล่ามแล้วก็ขอโทษด้วยนะคะ ใช้เวลาเกินไปหน่อยทั้งหมดเวลาหมดแล้วนะคะ เดี๋ยวไปเรียนวิชาต่อไปนะคะ ให้เด็ก ๆ เอาทั้งหมดนี่เอาไปบันทึกอีกทีหนึ่งนะใบงานส่งคืนครูร่มนะคะ เอาไปวางรวมกันนะคะ วางรวมกันค่ะ วันนี้ขอบคุณมากนะคะ</w:t>
      </w:r>
    </w:p>
    <w:p>
      <w:pPr>
        <w:pStyle w:val="FirstParagraph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31">
    <w:nsid w:val="ea454b4c"/>
    <w:multiLevelType w:val="multilevel"/>
    <w:lvl w:ilvl="0">
      <w:start w:val="1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Bot Log ASR+ PE v.2 1 คน) SUD ค31101 คณิตศาสตร์ (ม.4/1) 06062566 คาบที่ 3 ตู่</dc:title>
  <dc:creator/>
  <cp:keywords/>
  <dcterms:created xsi:type="dcterms:W3CDTF">2023-11-24T09:11:15Z</dcterms:created>
  <dcterms:modified xsi:type="dcterms:W3CDTF">2023-11-24T09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มิถุนายน 2566 เวลา 09.22 น.</vt:lpwstr>
  </property>
  <property fmtid="{D5CDD505-2E9C-101B-9397-08002B2CF9AE}" pid="3" name="subtitle">
    <vt:lpwstr/>
  </property>
</Properties>
</file>